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99.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02.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6.png" ContentType="image/png"/>
  <Override PartName="/word/media/rId83.png" ContentType="image/png"/>
  <Override PartName="/word/media/rId86.png" ContentType="image/png"/>
  <Override PartName="/word/media/rId89.png" ContentType="image/png"/>
  <Override PartName="/word/media/rId92.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30</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 </w:t>
      </w:r>
      <w:r>
        <w:rPr>
          <w:rStyle w:val="AttributeTok"/>
        </w:rPr>
        <w:t xml:space="preserve">y=</w:t>
      </w:r>
      <w:r>
        <w:rPr>
          <w:rStyle w:val="NormalTok"/>
        </w:rPr>
        <w:t xml:space="preserve">SennIntercept)</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Dissolved_Oxygen_Saturation_SW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Dissolved_Oxygen_Saturation_SW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Dissolved_Oxygen_Saturation_SW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55"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Dissolved_Oxygen_Saturation_SW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Dissolved_Oxygen_Saturation_SW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Dissolved_Oxygen_Saturation_SW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Dissolved_Oxygen_Saturation_SW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Dissolved_Oxygen_Saturation_SW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bookmarkEnd w:id="55"/>
    <w:bookmarkStart w:id="9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EarliestYear, LatestYear,</w:t>
      </w:r>
      <w:r>
        <w:br/>
      </w:r>
      <w:r>
        <w:rPr>
          <w:rStyle w:val="NormalTok"/>
        </w:rPr>
        <w:t xml:space="preserve">                Median, Independent, tau, p, SennSlope, SennIntercept)</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7" name="Picture"/>
            <a:graphic>
              <a:graphicData uri="http://schemas.openxmlformats.org/drawingml/2006/picture">
                <pic:pic>
                  <pic:nvPicPr>
                    <pic:cNvPr descr="C:\Users\jepanzik\Box\R%20Projects\SEACAR_Panzik\WQ_Continuous\reports\by_parameter\WC_Continuous_Dissolved_Oxygen_Saturation_SW_files/figure-html/Trendlines_ManagedArea-1.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0" name="Picture"/>
            <a:graphic>
              <a:graphicData uri="http://schemas.openxmlformats.org/drawingml/2006/picture">
                <pic:pic>
                  <pic:nvPicPr>
                    <pic:cNvPr descr="C:\Users\jepanzik\Box\R%20Projects\SEACAR_Panzik\WQ_Continuous\reports\by_parameter\WC_Continuous_Dissolved_Oxygen_Saturation_SW_files/figure-html/Trendlines_ManagedArea-2.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Continuous\reports\by_parameter\WC_Continuous_Dissolved_Oxygen_Saturation_SW_files/figure-html/Trendlines_ManagedArea-3.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Continuous\reports\by_parameter\WC_Continuous_Dissolved_Oxygen_Saturation_SW_files/figure-html/Trendlines_ManagedArea-4.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Dissolved_Oxygen_Saturation_SW_files/figure-html/Trendlines_ManagedArea-5.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Dissolved_Oxygen_Saturation_SW_files/figure-html/Trendlines_ManagedArea-6.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Dissolved_Oxygen_Saturation_SW_files/figure-html/Trendlines_ManagedArea-7.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Continuous\reports\by_parameter\WC_Continuous_Dissolved_Oxygen_Saturation_SW_files/figure-html/Trendlines_ManagedArea-8.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Continuous\reports\by_parameter\WC_Continuous_Dissolved_Oxygen_Saturation_SW_files/figure-html/Trendlines_ManagedArea-9.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Continuous\reports\by_parameter\WC_Continuous_Dissolved_Oxygen_Saturation_SW_files/figure-html/Trendlines_ManagedArea-10.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Continuous\reports\by_parameter\WC_Continuous_Dissolved_Oxygen_Saturation_SW_files/figure-html/Trendlines_ManagedArea-11.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Continuous\reports\by_parameter\WC_Continuous_Dissolved_Oxygen_Saturation_SW_files/figure-html/Trendlines_ManagedArea-12.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Continuous\reports\by_parameter\WC_Continuous_Dissolved_Oxygen_Saturation_SW_files/figure-html/Trendlines_ManagedArea-13.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bookmarkEnd w:id="95"/>
    <w:bookmarkStart w:id="213"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Dissolved_Oxygen_Saturation_SW_files/figure-html/BoxPlots_ManagedArea-1.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Dissolved_Oxygen_Saturation_SW_files/figure-html/BoxPlots_ManagedArea-2.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Dissolved_Oxygen_Saturation_SW_files/figure-html/BoxPlots_ManagedArea-3.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Dissolved_Oxygen_Saturation_SW_files/figure-html/BoxPlots_ManagedArea-4.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Dissolved_Oxygen_Saturation_SW_files/figure-html/BoxPlots_ManagedArea-5.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Dissolved_Oxygen_Saturation_SW_files/figure-html/BoxPlots_ManagedArea-6.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Dissolved_Oxygen_Saturation_SW_files/figure-html/BoxPlots_ManagedArea-7.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Dissolved_Oxygen_Saturation_SW_files/figure-html/BoxPlots_ManagedArea-8.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Dissolved_Oxygen_Saturation_SW_files/figure-html/BoxPlots_ManagedArea-9.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Dissolved_Oxygen_Saturation_SW_files/figure-html/BoxPlots_ManagedArea-10.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Dissolved_Oxygen_Saturation_SW_files/figure-html/BoxPlots_ManagedArea-11.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Dissolved_Oxygen_Saturation_SW_files/figure-html/BoxPlots_ManagedArea-12.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Dissolved_Oxygen_Saturation_SW_files/figure-html/BoxPlots_ManagedArea-13.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Dissolved_Oxygen_Saturation_SW_files/figure-html/BoxPlots_ManagedArea-14.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Continuous\reports\by_parameter\WC_Continuous_Dissolved_Oxygen_Saturation_SW_files/figure-html/BoxPlots_ManagedArea-15.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Continuous\reports\by_parameter\WC_Continuous_Dissolved_Oxygen_Saturation_SW_files/figure-html/BoxPlots_ManagedArea-16.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Continuous\reports\by_parameter\WC_Continuous_Dissolved_Oxygen_Saturation_SW_files/figure-html/BoxPlots_ManagedArea-17.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Continuous\reports\by_parameter\WC_Continuous_Dissolved_Oxygen_Saturation_SW_files/figure-html/BoxPlots_ManagedArea-18.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Continuous\reports\by_parameter\WC_Continuous_Dissolved_Oxygen_Saturation_SW_files/figure-html/BoxPlots_ManagedArea-19.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Continuous\reports\by_parameter\WC_Continuous_Dissolved_Oxygen_Saturation_SW_files/figure-html/BoxPlots_ManagedArea-20.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Continuous\reports\by_parameter\WC_Continuous_Dissolved_Oxygen_Saturation_SW_files/figure-html/BoxPlots_ManagedArea-21.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Continuous\reports\by_parameter\WC_Continuous_Dissolved_Oxygen_Saturation_SW_files/figure-html/BoxPlots_ManagedArea-22.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Continuous\reports\by_parameter\WC_Continuous_Dissolved_Oxygen_Saturation_SW_files/figure-html/BoxPlots_ManagedArea-23.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Continuous\reports\by_parameter\WC_Continuous_Dissolved_Oxygen_Saturation_SW_files/figure-html/BoxPlots_ManagedArea-24.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Continuous\reports\by_parameter\WC_Continuous_Dissolved_Oxygen_Saturation_SW_files/figure-html/BoxPlots_ManagedArea-25.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Continuous\reports\by_parameter\WC_Continuous_Dissolved_Oxygen_Saturation_SW_files/figure-html/BoxPlots_ManagedArea-26.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Continuous\reports\by_parameter\WC_Continuous_Dissolved_Oxygen_Saturation_SW_files/figure-html/BoxPlots_ManagedArea-27.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Continuous\reports\by_parameter\WC_Continuous_Dissolved_Oxygen_Saturation_SW_files/figure-html/BoxPlots_ManagedArea-28.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Continuous\reports\by_parameter\WC_Continuous_Dissolved_Oxygen_Saturation_SW_files/figure-html/BoxPlots_ManagedArea-29.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Continuous\reports\by_parameter\WC_Continuous_Dissolved_Oxygen_Saturation_SW_files/figure-html/BoxPlots_ManagedArea-30.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Continuous\reports\by_parameter\WC_Continuous_Dissolved_Oxygen_Saturation_SW_files/figure-html/BoxPlots_ManagedArea-31.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Continuous\reports\by_parameter\WC_Continuous_Dissolved_Oxygen_Saturation_SW_files/figure-html/BoxPlots_ManagedArea-32.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Continuous\reports\by_parameter\WC_Continuous_Dissolved_Oxygen_Saturation_SW_files/figure-html/BoxPlots_ManagedArea-33.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Continuous\reports\by_parameter\WC_Continuous_Dissolved_Oxygen_Saturation_SW_files/figure-html/BoxPlots_ManagedArea-34.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Continuous\reports\by_parameter\WC_Continuous_Dissolved_Oxygen_Saturation_SW_files/figure-html/BoxPlots_ManagedArea-35.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Continuous\reports\by_parameter\WC_Continuous_Dissolved_Oxygen_Saturation_SW_files/figure-html/BoxPlots_ManagedArea-36.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Continuous\reports\by_parameter\WC_Continuous_Dissolved_Oxygen_Saturation_SW_files/figure-html/BoxPlots_ManagedArea-37.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Continuous\reports\by_parameter\WC_Continuous_Dissolved_Oxygen_Saturation_SW_files/figure-html/BoxPlots_ManagedArea-38.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Continuous\reports\by_parameter\WC_Continuous_Dissolved_Oxygen_Saturation_SW_files/figure-html/BoxPlots_ManagedArea-39.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p>
    <w:bookmarkEnd w:id="2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02" Target="media/rId10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Dissolved Oxygen Saturation</dc:title>
  <dc:creator/>
  <cp:keywords/>
  <dcterms:created xsi:type="dcterms:W3CDTF">2022-06-30T17:48:58Z</dcterms:created>
  <dcterms:modified xsi:type="dcterms:W3CDTF">2022-06-30T17: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30 June, 2022</vt:lpwstr>
  </property>
  <property fmtid="{D5CDD505-2E9C-101B-9397-08002B2CF9AE}" pid="3" name="output">
    <vt:lpwstr/>
  </property>
</Properties>
</file>